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3CA09" w14:textId="77777777" w:rsidR="00425F7C" w:rsidRPr="00EA0716" w:rsidRDefault="00425F7C" w:rsidP="00425F7C">
      <w:pPr>
        <w:jc w:val="center"/>
        <w:rPr>
          <w:b/>
          <w:sz w:val="22"/>
          <w:szCs w:val="22"/>
        </w:rPr>
      </w:pPr>
      <w:bookmarkStart w:id="0" w:name="_GoBack"/>
      <w:bookmarkEnd w:id="0"/>
      <w:r w:rsidRPr="00EA0716">
        <w:rPr>
          <w:b/>
          <w:sz w:val="22"/>
          <w:szCs w:val="22"/>
        </w:rPr>
        <w:t>Supervision Professional Disclosure Statement</w:t>
      </w:r>
    </w:p>
    <w:p w14:paraId="23BA9E8D" w14:textId="77777777" w:rsidR="00425F7C" w:rsidRPr="00A05337" w:rsidRDefault="00425F7C" w:rsidP="00425F7C">
      <w:pPr>
        <w:jc w:val="center"/>
        <w:rPr>
          <w:sz w:val="22"/>
          <w:szCs w:val="22"/>
        </w:rPr>
      </w:pPr>
    </w:p>
    <w:p w14:paraId="4961548C" w14:textId="77777777" w:rsidR="00425F7C" w:rsidRPr="00A05337" w:rsidRDefault="00B26BBA" w:rsidP="00425F7C">
      <w:pPr>
        <w:jc w:val="center"/>
        <w:rPr>
          <w:sz w:val="22"/>
          <w:szCs w:val="22"/>
        </w:rPr>
      </w:pPr>
      <w:r w:rsidRPr="00A05337">
        <w:rPr>
          <w:sz w:val="22"/>
          <w:szCs w:val="22"/>
        </w:rPr>
        <w:t>&lt;Full Name, Credentials&gt;</w:t>
      </w:r>
    </w:p>
    <w:p w14:paraId="35F56A15" w14:textId="77777777" w:rsidR="00425F7C" w:rsidRPr="00A05337" w:rsidRDefault="00224C2D" w:rsidP="00425F7C">
      <w:pPr>
        <w:jc w:val="center"/>
        <w:rPr>
          <w:sz w:val="22"/>
          <w:szCs w:val="22"/>
        </w:rPr>
      </w:pPr>
      <w:r w:rsidRPr="00A05337">
        <w:rPr>
          <w:sz w:val="22"/>
          <w:szCs w:val="22"/>
        </w:rPr>
        <w:t>Office</w:t>
      </w:r>
      <w:r w:rsidR="00425F7C" w:rsidRPr="00A05337">
        <w:rPr>
          <w:sz w:val="22"/>
          <w:szCs w:val="22"/>
        </w:rPr>
        <w:t xml:space="preserve">:  </w:t>
      </w:r>
      <w:r w:rsidR="00B26BBA" w:rsidRPr="00A05337">
        <w:rPr>
          <w:sz w:val="22"/>
          <w:szCs w:val="22"/>
        </w:rPr>
        <w:t>&lt;Number with Area code&gt;</w:t>
      </w:r>
    </w:p>
    <w:p w14:paraId="22F37EB3" w14:textId="77777777" w:rsidR="00B26BBA" w:rsidRPr="00A05337" w:rsidRDefault="00425F7C" w:rsidP="00B26BBA">
      <w:pPr>
        <w:jc w:val="center"/>
        <w:rPr>
          <w:sz w:val="22"/>
          <w:szCs w:val="22"/>
        </w:rPr>
      </w:pPr>
      <w:r w:rsidRPr="00A05337">
        <w:rPr>
          <w:sz w:val="22"/>
          <w:szCs w:val="22"/>
        </w:rPr>
        <w:t xml:space="preserve">Fax:  </w:t>
      </w:r>
      <w:r w:rsidR="00B26BBA" w:rsidRPr="00A05337">
        <w:rPr>
          <w:sz w:val="22"/>
          <w:szCs w:val="22"/>
        </w:rPr>
        <w:t>&lt;Number with Area code&gt;</w:t>
      </w:r>
    </w:p>
    <w:p w14:paraId="72504F0C" w14:textId="77777777" w:rsidR="00425F7C" w:rsidRPr="00A05337" w:rsidRDefault="00425F7C" w:rsidP="00425F7C">
      <w:pPr>
        <w:jc w:val="center"/>
        <w:rPr>
          <w:sz w:val="22"/>
          <w:szCs w:val="22"/>
        </w:rPr>
      </w:pPr>
      <w:r w:rsidRPr="00A05337">
        <w:rPr>
          <w:sz w:val="22"/>
          <w:szCs w:val="22"/>
        </w:rPr>
        <w:t xml:space="preserve">E-mail:  </w:t>
      </w:r>
      <w:r w:rsidR="00B26BBA" w:rsidRPr="00A05337">
        <w:rPr>
          <w:sz w:val="22"/>
          <w:szCs w:val="22"/>
        </w:rPr>
        <w:t xml:space="preserve">&lt;Email Address if you want </w:t>
      </w:r>
      <w:r w:rsidR="00A05337" w:rsidRPr="00A05337">
        <w:rPr>
          <w:sz w:val="22"/>
          <w:szCs w:val="22"/>
        </w:rPr>
        <w:t>supervisees</w:t>
      </w:r>
      <w:r w:rsidR="00B26BBA" w:rsidRPr="00A05337">
        <w:rPr>
          <w:sz w:val="22"/>
          <w:szCs w:val="22"/>
        </w:rPr>
        <w:t xml:space="preserve"> to have one&gt;</w:t>
      </w:r>
    </w:p>
    <w:p w14:paraId="0DF57E24" w14:textId="77777777" w:rsidR="00425F7C" w:rsidRDefault="00425F7C" w:rsidP="00425F7C"/>
    <w:p w14:paraId="1DF4EB72" w14:textId="77777777" w:rsidR="00224C2D" w:rsidRPr="00A05337" w:rsidRDefault="00425F7C" w:rsidP="00425F7C">
      <w:pPr>
        <w:rPr>
          <w:sz w:val="22"/>
          <w:szCs w:val="22"/>
        </w:rPr>
      </w:pPr>
      <w:r w:rsidRPr="00A05337">
        <w:rPr>
          <w:b/>
          <w:sz w:val="22"/>
          <w:szCs w:val="22"/>
        </w:rPr>
        <w:t>Qualifications</w:t>
      </w:r>
      <w:r w:rsidR="00A05337" w:rsidRPr="00A05337">
        <w:rPr>
          <w:sz w:val="22"/>
          <w:szCs w:val="22"/>
        </w:rPr>
        <w:t xml:space="preserve"> </w:t>
      </w:r>
      <w:r w:rsidR="003038B7">
        <w:rPr>
          <w:sz w:val="22"/>
          <w:szCs w:val="22"/>
        </w:rPr>
        <w:t>&lt;In paragraph form, describe the elements below.&gt;</w:t>
      </w:r>
    </w:p>
    <w:p w14:paraId="57F92903" w14:textId="77777777" w:rsidR="003038B7" w:rsidRPr="003A7FBC" w:rsidRDefault="003038B7" w:rsidP="003038B7">
      <w:pPr>
        <w:rPr>
          <w:sz w:val="22"/>
          <w:szCs w:val="22"/>
        </w:rPr>
      </w:pPr>
    </w:p>
    <w:p w14:paraId="0CA74590" w14:textId="77777777" w:rsidR="003038B7" w:rsidRPr="003A7FBC" w:rsidRDefault="003038B7" w:rsidP="003038B7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The licensee’s </w:t>
      </w:r>
      <w:r w:rsidR="006200BF">
        <w:rPr>
          <w:sz w:val="22"/>
          <w:szCs w:val="22"/>
        </w:rPr>
        <w:t xml:space="preserve">or applicant’s </w:t>
      </w:r>
      <w:r w:rsidRPr="003A7FBC">
        <w:rPr>
          <w:sz w:val="22"/>
          <w:szCs w:val="22"/>
        </w:rPr>
        <w:t xml:space="preserve">highest relevant degree, </w:t>
      </w:r>
      <w:r w:rsidR="006200BF" w:rsidRPr="003A7FBC">
        <w:rPr>
          <w:sz w:val="22"/>
          <w:szCs w:val="22"/>
        </w:rPr>
        <w:t xml:space="preserve">year degree received, </w:t>
      </w:r>
      <w:r w:rsidRPr="003A7FBC">
        <w:rPr>
          <w:sz w:val="22"/>
          <w:szCs w:val="22"/>
        </w:rPr>
        <w:t>discipline of degree, and name of institution granting the degree.</w:t>
      </w:r>
    </w:p>
    <w:p w14:paraId="08246741" w14:textId="77777777" w:rsidR="003038B7" w:rsidRPr="003A7FBC" w:rsidRDefault="003038B7" w:rsidP="003038B7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Names and numbers of all relevant crede</w:t>
      </w:r>
      <w:r w:rsidR="006200BF">
        <w:rPr>
          <w:sz w:val="22"/>
          <w:szCs w:val="22"/>
        </w:rPr>
        <w:t xml:space="preserve">ntials (licenses, certificates or </w:t>
      </w:r>
      <w:r w:rsidRPr="003A7FBC">
        <w:rPr>
          <w:sz w:val="22"/>
          <w:szCs w:val="22"/>
        </w:rPr>
        <w:t>registrations).</w:t>
      </w:r>
    </w:p>
    <w:p w14:paraId="7799D617" w14:textId="77777777" w:rsidR="003038B7" w:rsidRDefault="003038B7" w:rsidP="003038B7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Number of years of counseling</w:t>
      </w:r>
      <w:r>
        <w:rPr>
          <w:sz w:val="22"/>
          <w:szCs w:val="22"/>
        </w:rPr>
        <w:t xml:space="preserve"> and supervision</w:t>
      </w:r>
      <w:r w:rsidRPr="003A7FBC">
        <w:rPr>
          <w:sz w:val="22"/>
          <w:szCs w:val="22"/>
        </w:rPr>
        <w:t xml:space="preserve"> experience.</w:t>
      </w:r>
    </w:p>
    <w:p w14:paraId="63B73A5F" w14:textId="77777777" w:rsidR="00534BB9" w:rsidRPr="00534BB9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534BB9">
        <w:rPr>
          <w:sz w:val="22"/>
          <w:szCs w:val="22"/>
        </w:rPr>
        <w:t>A statement documenting training in supervision and experience in providing supervision.</w:t>
      </w:r>
    </w:p>
    <w:p w14:paraId="07473ED5" w14:textId="6E8F4F59" w:rsidR="00534BB9" w:rsidRPr="00534BB9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534BB9">
        <w:rPr>
          <w:sz w:val="22"/>
          <w:szCs w:val="22"/>
        </w:rPr>
        <w:t xml:space="preserve">A license applicant should include a statement indicating that he/she is pursuing licensure as a Licensed Professional Counselor Supervisor in </w:t>
      </w:r>
      <w:smartTag w:uri="urn:schemas-microsoft-com:office:smarttags" w:element="place">
        <w:smartTag w:uri="urn:schemas-microsoft-com:office:smarttags" w:element="State">
          <w:r w:rsidRPr="00534BB9">
            <w:rPr>
              <w:sz w:val="22"/>
              <w:szCs w:val="22"/>
            </w:rPr>
            <w:t>North Carolina</w:t>
          </w:r>
        </w:smartTag>
      </w:smartTag>
      <w:r w:rsidRPr="00534BB9">
        <w:rPr>
          <w:sz w:val="22"/>
          <w:szCs w:val="22"/>
        </w:rPr>
        <w:t>. (</w:t>
      </w:r>
      <w:r w:rsidR="008F2F6F" w:rsidRPr="00534BB9">
        <w:rPr>
          <w:sz w:val="22"/>
          <w:szCs w:val="22"/>
        </w:rPr>
        <w:t>Prior</w:t>
      </w:r>
      <w:r w:rsidRPr="00534BB9">
        <w:rPr>
          <w:sz w:val="22"/>
          <w:szCs w:val="22"/>
        </w:rPr>
        <w:t xml:space="preserve"> to receiving L</w:t>
      </w:r>
      <w:r w:rsidR="00350BF1">
        <w:rPr>
          <w:sz w:val="22"/>
          <w:szCs w:val="22"/>
        </w:rPr>
        <w:t>CMH</w:t>
      </w:r>
      <w:r w:rsidRPr="00534BB9">
        <w:rPr>
          <w:sz w:val="22"/>
          <w:szCs w:val="22"/>
        </w:rPr>
        <w:t>CS).</w:t>
      </w:r>
    </w:p>
    <w:p w14:paraId="53422F92" w14:textId="77777777" w:rsidR="00724B65" w:rsidRPr="00A05337" w:rsidRDefault="00724B65" w:rsidP="00425F7C">
      <w:pPr>
        <w:rPr>
          <w:sz w:val="22"/>
          <w:szCs w:val="22"/>
        </w:rPr>
      </w:pPr>
    </w:p>
    <w:p w14:paraId="2D27C4BD" w14:textId="77777777" w:rsidR="00425F7C" w:rsidRPr="00A05337" w:rsidRDefault="00425F7C" w:rsidP="00425F7C">
      <w:pPr>
        <w:rPr>
          <w:sz w:val="22"/>
          <w:szCs w:val="22"/>
        </w:rPr>
      </w:pPr>
      <w:r w:rsidRPr="00A05337">
        <w:rPr>
          <w:b/>
          <w:sz w:val="22"/>
          <w:szCs w:val="22"/>
        </w:rPr>
        <w:t>Nature of Supervision</w:t>
      </w:r>
      <w:r w:rsidR="00A05337" w:rsidRPr="00A05337">
        <w:rPr>
          <w:sz w:val="22"/>
          <w:szCs w:val="22"/>
        </w:rPr>
        <w:t xml:space="preserve"> </w:t>
      </w:r>
      <w:r w:rsidR="00B26BBA" w:rsidRPr="00A05337">
        <w:rPr>
          <w:sz w:val="22"/>
          <w:szCs w:val="22"/>
        </w:rPr>
        <w:t>&lt;</w:t>
      </w:r>
      <w:r w:rsidR="00A05337" w:rsidRPr="00A05337">
        <w:rPr>
          <w:sz w:val="22"/>
          <w:szCs w:val="22"/>
        </w:rPr>
        <w:t xml:space="preserve">Modify to fit your background to </w:t>
      </w:r>
      <w:r w:rsidR="00B26BBA" w:rsidRPr="00A05337">
        <w:rPr>
          <w:sz w:val="22"/>
          <w:szCs w:val="22"/>
        </w:rPr>
        <w:t>describe the nature of supervision&gt;</w:t>
      </w:r>
      <w:r w:rsidRPr="00A05337">
        <w:rPr>
          <w:sz w:val="22"/>
          <w:szCs w:val="22"/>
        </w:rPr>
        <w:t xml:space="preserve"> </w:t>
      </w:r>
    </w:p>
    <w:p w14:paraId="69B35230" w14:textId="77777777" w:rsidR="00224C2D" w:rsidRPr="00A05337" w:rsidRDefault="00224C2D" w:rsidP="00425F7C">
      <w:pPr>
        <w:rPr>
          <w:sz w:val="22"/>
          <w:szCs w:val="22"/>
        </w:rPr>
      </w:pPr>
    </w:p>
    <w:p w14:paraId="1F64D8E0" w14:textId="77777777" w:rsidR="00534BB9" w:rsidRPr="00534BB9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534BB9">
        <w:rPr>
          <w:sz w:val="22"/>
          <w:szCs w:val="22"/>
        </w:rPr>
        <w:t>A general statement addressing the model of or approach to supervision, including role of the supervisor, objectives and goals of supervision, and modalities (e.g., tape review, live observation).</w:t>
      </w:r>
    </w:p>
    <w:p w14:paraId="7AE0D041" w14:textId="77777777" w:rsidR="00534BB9" w:rsidRPr="00534BB9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534BB9">
        <w:rPr>
          <w:sz w:val="22"/>
          <w:szCs w:val="22"/>
        </w:rPr>
        <w:t>A description of the evaluation procedures used in the supervisory relationship.</w:t>
      </w:r>
    </w:p>
    <w:p w14:paraId="1DA24760" w14:textId="77777777" w:rsidR="00425F7C" w:rsidRPr="00A05337" w:rsidRDefault="00143CDE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534BB9">
        <w:rPr>
          <w:sz w:val="22"/>
          <w:szCs w:val="22"/>
        </w:rPr>
        <w:t xml:space="preserve">According to NC Administrative Code, each supervision </w:t>
      </w:r>
      <w:r w:rsidR="00AB6C1A" w:rsidRPr="00534BB9">
        <w:rPr>
          <w:sz w:val="22"/>
          <w:szCs w:val="22"/>
        </w:rPr>
        <w:t>must include “</w:t>
      </w:r>
      <w:r w:rsidR="00AF3AA2" w:rsidRPr="00534BB9">
        <w:rPr>
          <w:sz w:val="22"/>
          <w:szCs w:val="22"/>
        </w:rPr>
        <w:t>raw data from clinical work which is made available to the supervisor through such means as direct (live) observation, co-therapy, audio and video recordings, and live superv</w:t>
      </w:r>
      <w:r w:rsidR="00AB6C1A" w:rsidRPr="00534BB9">
        <w:rPr>
          <w:sz w:val="22"/>
          <w:szCs w:val="22"/>
        </w:rPr>
        <w:t>ision” (</w:t>
      </w:r>
      <w:r w:rsidR="00AB6C1A" w:rsidRPr="00534BB9">
        <w:rPr>
          <w:bCs/>
          <w:sz w:val="22"/>
          <w:szCs w:val="22"/>
        </w:rPr>
        <w:t>21 NCAC 53 .0208).</w:t>
      </w:r>
    </w:p>
    <w:p w14:paraId="7598E7CB" w14:textId="77777777" w:rsidR="00425F7C" w:rsidRPr="00A05337" w:rsidRDefault="00425F7C" w:rsidP="00425F7C">
      <w:pPr>
        <w:rPr>
          <w:sz w:val="22"/>
          <w:szCs w:val="22"/>
        </w:rPr>
      </w:pPr>
    </w:p>
    <w:p w14:paraId="06014040" w14:textId="77777777" w:rsidR="00534BB9" w:rsidRPr="00A67785" w:rsidRDefault="00534BB9" w:rsidP="00534BB9">
      <w:pPr>
        <w:rPr>
          <w:sz w:val="22"/>
          <w:szCs w:val="22"/>
        </w:rPr>
      </w:pPr>
      <w:r w:rsidRPr="00A67785">
        <w:rPr>
          <w:b/>
          <w:sz w:val="22"/>
          <w:szCs w:val="22"/>
        </w:rPr>
        <w:t>Counseling Background</w:t>
      </w:r>
      <w:r w:rsidRPr="00A67785">
        <w:rPr>
          <w:sz w:val="22"/>
          <w:szCs w:val="22"/>
        </w:rPr>
        <w:t xml:space="preserve"> &lt;In paragraph form, describe the elements below.&gt;</w:t>
      </w:r>
    </w:p>
    <w:p w14:paraId="790A8122" w14:textId="77777777" w:rsidR="00534BB9" w:rsidRPr="00A67785" w:rsidRDefault="00534BB9" w:rsidP="00534BB9">
      <w:pPr>
        <w:rPr>
          <w:sz w:val="22"/>
          <w:szCs w:val="22"/>
        </w:rPr>
      </w:pPr>
    </w:p>
    <w:p w14:paraId="2308E3CC" w14:textId="77777777" w:rsidR="00534BB9" w:rsidRPr="00534BB9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534BB9">
        <w:rPr>
          <w:sz w:val="22"/>
          <w:szCs w:val="22"/>
        </w:rPr>
        <w:t>List general areas of competence in mental health practice for which the license applicant can provide supervision (e.g. addictions counseling, school counseling, career counseling).</w:t>
      </w:r>
    </w:p>
    <w:p w14:paraId="2717D90F" w14:textId="77777777" w:rsidR="00534BB9" w:rsidRPr="003A7FBC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534BB9">
        <w:rPr>
          <w:sz w:val="22"/>
          <w:szCs w:val="22"/>
        </w:rPr>
        <w:t>Description of clientele (populations</w:t>
      </w:r>
      <w:r w:rsidRPr="003A7FBC">
        <w:rPr>
          <w:sz w:val="22"/>
          <w:szCs w:val="22"/>
        </w:rPr>
        <w:t>) served.</w:t>
      </w:r>
    </w:p>
    <w:p w14:paraId="58EEE705" w14:textId="77777777" w:rsidR="00534BB9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Description of services offered (include a brief description of theoretical orientation and types of techniques used).</w:t>
      </w:r>
    </w:p>
    <w:p w14:paraId="60218B19" w14:textId="77777777" w:rsidR="00534BB9" w:rsidRPr="003A7FBC" w:rsidRDefault="00534BB9" w:rsidP="00534BB9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Description of areas of competence (such as theoretical orientation and techniques – e.g., play therapy, EMDR, DBT, etc.).</w:t>
      </w:r>
    </w:p>
    <w:p w14:paraId="01E22796" w14:textId="77777777" w:rsidR="00534BB9" w:rsidRPr="00A05337" w:rsidRDefault="00534BB9" w:rsidP="00534BB9">
      <w:pPr>
        <w:rPr>
          <w:sz w:val="22"/>
          <w:szCs w:val="22"/>
        </w:rPr>
      </w:pPr>
    </w:p>
    <w:p w14:paraId="5C154F60" w14:textId="77777777" w:rsidR="00425F7C" w:rsidRPr="00A05337" w:rsidRDefault="00425F7C" w:rsidP="00425F7C">
      <w:pPr>
        <w:rPr>
          <w:sz w:val="22"/>
          <w:szCs w:val="22"/>
        </w:rPr>
      </w:pPr>
      <w:r w:rsidRPr="00A05337">
        <w:rPr>
          <w:b/>
          <w:sz w:val="22"/>
          <w:szCs w:val="22"/>
        </w:rPr>
        <w:t>Confidentiality</w:t>
      </w:r>
      <w:r w:rsidR="00B26BBA" w:rsidRPr="00A05337">
        <w:rPr>
          <w:sz w:val="22"/>
          <w:szCs w:val="22"/>
        </w:rPr>
        <w:t xml:space="preserve"> &lt;This section should remain the same&gt;</w:t>
      </w:r>
    </w:p>
    <w:p w14:paraId="38930453" w14:textId="77777777" w:rsidR="00224C2D" w:rsidRPr="00A05337" w:rsidRDefault="00224C2D" w:rsidP="00425F7C">
      <w:pPr>
        <w:rPr>
          <w:sz w:val="22"/>
          <w:szCs w:val="22"/>
        </w:rPr>
      </w:pPr>
    </w:p>
    <w:p w14:paraId="7B19A496" w14:textId="77777777" w:rsidR="00425F7C" w:rsidRPr="00A05337" w:rsidRDefault="00425F7C" w:rsidP="00425F7C">
      <w:pPr>
        <w:rPr>
          <w:sz w:val="22"/>
          <w:szCs w:val="22"/>
        </w:rPr>
      </w:pPr>
      <w:r w:rsidRPr="00A05337">
        <w:rPr>
          <w:sz w:val="22"/>
          <w:szCs w:val="22"/>
        </w:rPr>
        <w:t xml:space="preserve">The issues you discuss in supervision will be confidential with the following exceptions: </w:t>
      </w:r>
    </w:p>
    <w:p w14:paraId="21CC16CA" w14:textId="78D68A0B" w:rsidR="00724B65" w:rsidRPr="00A05337" w:rsidRDefault="00425F7C" w:rsidP="00425F7C">
      <w:pPr>
        <w:numPr>
          <w:ilvl w:val="0"/>
          <w:numId w:val="1"/>
        </w:numPr>
        <w:rPr>
          <w:sz w:val="22"/>
          <w:szCs w:val="22"/>
        </w:rPr>
      </w:pPr>
      <w:r w:rsidRPr="00A05337">
        <w:rPr>
          <w:sz w:val="22"/>
          <w:szCs w:val="22"/>
        </w:rPr>
        <w:t>Your performance and conduct in this clinical experience will be d</w:t>
      </w:r>
      <w:r w:rsidR="00724B65" w:rsidRPr="00A05337">
        <w:rPr>
          <w:sz w:val="22"/>
          <w:szCs w:val="22"/>
        </w:rPr>
        <w:t xml:space="preserve">escribed in general terms when I submit quarterly reports and verification of supervision forms to the NC Board of Licensed </w:t>
      </w:r>
      <w:r w:rsidR="007A4475">
        <w:rPr>
          <w:sz w:val="22"/>
          <w:szCs w:val="22"/>
        </w:rPr>
        <w:t>Clinical Mental Health</w:t>
      </w:r>
      <w:r w:rsidR="00724B65" w:rsidRPr="00A05337">
        <w:rPr>
          <w:sz w:val="22"/>
          <w:szCs w:val="22"/>
        </w:rPr>
        <w:t xml:space="preserve"> Counselors</w:t>
      </w:r>
      <w:r w:rsidRPr="00A05337">
        <w:rPr>
          <w:sz w:val="22"/>
          <w:szCs w:val="22"/>
        </w:rPr>
        <w:t xml:space="preserve"> </w:t>
      </w:r>
      <w:r w:rsidR="000B119B" w:rsidRPr="00A05337">
        <w:rPr>
          <w:sz w:val="22"/>
          <w:szCs w:val="22"/>
        </w:rPr>
        <w:t xml:space="preserve">and other credentialing boards </w:t>
      </w:r>
      <w:r w:rsidRPr="00A05337">
        <w:rPr>
          <w:sz w:val="22"/>
          <w:szCs w:val="22"/>
        </w:rPr>
        <w:t xml:space="preserve">or when consultation with another professional is necessary. </w:t>
      </w:r>
    </w:p>
    <w:p w14:paraId="2D930672" w14:textId="77777777" w:rsidR="00425F7C" w:rsidRPr="00A05337" w:rsidRDefault="00425F7C" w:rsidP="00425F7C">
      <w:pPr>
        <w:numPr>
          <w:ilvl w:val="0"/>
          <w:numId w:val="1"/>
        </w:numPr>
        <w:rPr>
          <w:sz w:val="22"/>
          <w:szCs w:val="22"/>
        </w:rPr>
      </w:pPr>
      <w:r w:rsidRPr="00A05337">
        <w:rPr>
          <w:sz w:val="22"/>
          <w:szCs w:val="22"/>
        </w:rPr>
        <w:t xml:space="preserve">If I am asked to provide information about your clinical experience in the form of a recommendation for a job, licensure, or certification. </w:t>
      </w:r>
    </w:p>
    <w:p w14:paraId="7C6B0CB1" w14:textId="77777777" w:rsidR="00224C2D" w:rsidRPr="00A05337" w:rsidRDefault="00425F7C" w:rsidP="00425F7C">
      <w:pPr>
        <w:numPr>
          <w:ilvl w:val="0"/>
          <w:numId w:val="1"/>
        </w:numPr>
        <w:rPr>
          <w:sz w:val="22"/>
          <w:szCs w:val="22"/>
        </w:rPr>
      </w:pPr>
      <w:r w:rsidRPr="00A05337">
        <w:rPr>
          <w:sz w:val="22"/>
          <w:szCs w:val="22"/>
        </w:rPr>
        <w:t xml:space="preserve">Disclosures made in </w:t>
      </w:r>
      <w:r w:rsidR="008800B0" w:rsidRPr="00A05337">
        <w:rPr>
          <w:sz w:val="22"/>
          <w:szCs w:val="22"/>
        </w:rPr>
        <w:t xml:space="preserve">triadic or </w:t>
      </w:r>
      <w:r w:rsidRPr="00A05337">
        <w:rPr>
          <w:sz w:val="22"/>
          <w:szCs w:val="22"/>
        </w:rPr>
        <w:t>group supervision cannot be absolutely guaranteed as confidential. Although I will take every measure to encourage confidentiality and act appropriately if confidentiality is not upheld.</w:t>
      </w:r>
    </w:p>
    <w:p w14:paraId="31D2D4DE" w14:textId="77777777" w:rsidR="00224C2D" w:rsidRPr="00A05337" w:rsidRDefault="00224C2D" w:rsidP="00425F7C">
      <w:pPr>
        <w:rPr>
          <w:sz w:val="22"/>
          <w:szCs w:val="22"/>
        </w:rPr>
      </w:pPr>
    </w:p>
    <w:p w14:paraId="003D1827" w14:textId="77777777" w:rsidR="003038B7" w:rsidRPr="003A7FBC" w:rsidRDefault="003038B7" w:rsidP="003038B7">
      <w:pPr>
        <w:rPr>
          <w:b/>
          <w:sz w:val="22"/>
          <w:szCs w:val="22"/>
        </w:rPr>
      </w:pPr>
      <w:r w:rsidRPr="003A7FBC">
        <w:rPr>
          <w:b/>
          <w:sz w:val="22"/>
          <w:szCs w:val="22"/>
        </w:rPr>
        <w:t>Session Fees and Length of Service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>&lt;In paragraph form, describe the elements below.&gt;</w:t>
      </w:r>
    </w:p>
    <w:p w14:paraId="42D438EE" w14:textId="77777777" w:rsidR="003038B7" w:rsidRPr="003A7FBC" w:rsidRDefault="003038B7" w:rsidP="003038B7">
      <w:pPr>
        <w:rPr>
          <w:b/>
          <w:sz w:val="22"/>
          <w:szCs w:val="22"/>
        </w:rPr>
      </w:pPr>
    </w:p>
    <w:p w14:paraId="6298D51B" w14:textId="77777777" w:rsidR="003038B7" w:rsidRPr="003A7FBC" w:rsidRDefault="003038B7" w:rsidP="003038B7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Length of sessions</w:t>
      </w:r>
    </w:p>
    <w:p w14:paraId="1C346273" w14:textId="77777777" w:rsidR="003038B7" w:rsidRPr="003A7FBC" w:rsidRDefault="003038B7" w:rsidP="003038B7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Specific fee charged for each type of session</w:t>
      </w:r>
      <w:r>
        <w:rPr>
          <w:sz w:val="22"/>
          <w:szCs w:val="22"/>
        </w:rPr>
        <w:t xml:space="preserve"> (individual, triadic, and group)</w:t>
      </w:r>
      <w:r w:rsidRPr="003A7FBC">
        <w:rPr>
          <w:sz w:val="22"/>
          <w:szCs w:val="22"/>
        </w:rPr>
        <w:t xml:space="preserve">.  If a sliding scale is used, it </w:t>
      </w:r>
      <w:r w:rsidRPr="003A7FBC">
        <w:rPr>
          <w:sz w:val="22"/>
          <w:szCs w:val="22"/>
        </w:rPr>
        <w:lastRenderedPageBreak/>
        <w:t xml:space="preserve">must be included in full with a blank for the agreed upon fee.  If no fee is charged, this must be stated.  </w:t>
      </w:r>
    </w:p>
    <w:p w14:paraId="20B19000" w14:textId="77777777" w:rsidR="003038B7" w:rsidRPr="003A7FBC" w:rsidRDefault="003038B7" w:rsidP="003038B7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Methods of payment accepted (cash, check, credit card, </w:t>
      </w:r>
      <w:proofErr w:type="spellStart"/>
      <w:r w:rsidRPr="003A7FBC">
        <w:rPr>
          <w:sz w:val="22"/>
          <w:szCs w:val="22"/>
        </w:rPr>
        <w:t>etc</w:t>
      </w:r>
      <w:proofErr w:type="spellEnd"/>
      <w:r w:rsidRPr="003A7FBC">
        <w:rPr>
          <w:sz w:val="22"/>
          <w:szCs w:val="22"/>
        </w:rPr>
        <w:t xml:space="preserve">) and information about billing </w:t>
      </w:r>
      <w:r w:rsidR="006200BF">
        <w:rPr>
          <w:sz w:val="22"/>
          <w:szCs w:val="22"/>
        </w:rPr>
        <w:t xml:space="preserve">or </w:t>
      </w:r>
      <w:r w:rsidRPr="003A7FBC">
        <w:rPr>
          <w:sz w:val="22"/>
          <w:szCs w:val="22"/>
        </w:rPr>
        <w:t xml:space="preserve">insurance reimbursement.  </w:t>
      </w:r>
    </w:p>
    <w:p w14:paraId="56EE08A5" w14:textId="77777777" w:rsidR="00F07610" w:rsidRPr="00A05337" w:rsidRDefault="00F07610" w:rsidP="00425F7C">
      <w:pPr>
        <w:rPr>
          <w:sz w:val="22"/>
          <w:szCs w:val="22"/>
        </w:rPr>
      </w:pPr>
    </w:p>
    <w:p w14:paraId="04CE8813" w14:textId="77777777" w:rsidR="00425F7C" w:rsidRPr="00A05337" w:rsidRDefault="00F07610" w:rsidP="00425F7C">
      <w:pPr>
        <w:rPr>
          <w:sz w:val="22"/>
          <w:szCs w:val="22"/>
        </w:rPr>
      </w:pPr>
      <w:r w:rsidRPr="00A05337">
        <w:rPr>
          <w:b/>
          <w:sz w:val="22"/>
          <w:szCs w:val="22"/>
        </w:rPr>
        <w:t xml:space="preserve">Supervisee’s </w:t>
      </w:r>
      <w:r w:rsidR="00425F7C" w:rsidRPr="00A05337">
        <w:rPr>
          <w:b/>
          <w:sz w:val="22"/>
          <w:szCs w:val="22"/>
        </w:rPr>
        <w:t>Responsibilities in Supervision</w:t>
      </w:r>
      <w:r w:rsidR="00A05337" w:rsidRPr="00A05337">
        <w:rPr>
          <w:sz w:val="22"/>
          <w:szCs w:val="22"/>
        </w:rPr>
        <w:t xml:space="preserve"> &lt;</w:t>
      </w:r>
      <w:r w:rsidR="00534BB9">
        <w:rPr>
          <w:sz w:val="22"/>
          <w:szCs w:val="22"/>
        </w:rPr>
        <w:t xml:space="preserve">This is an optional section. </w:t>
      </w:r>
      <w:r w:rsidR="00A05337" w:rsidRPr="00A05337">
        <w:rPr>
          <w:sz w:val="22"/>
          <w:szCs w:val="22"/>
        </w:rPr>
        <w:t xml:space="preserve">Complete </w:t>
      </w:r>
      <w:r w:rsidR="008F2F6F">
        <w:rPr>
          <w:sz w:val="22"/>
          <w:szCs w:val="22"/>
        </w:rPr>
        <w:t xml:space="preserve">the </w:t>
      </w:r>
      <w:r w:rsidR="00A05337" w:rsidRPr="00A05337">
        <w:rPr>
          <w:sz w:val="22"/>
          <w:szCs w:val="22"/>
        </w:rPr>
        <w:t>section below to fit your preferences.&gt;</w:t>
      </w:r>
    </w:p>
    <w:p w14:paraId="0246E41F" w14:textId="77777777" w:rsidR="00224C2D" w:rsidRPr="007A4475" w:rsidRDefault="00224C2D" w:rsidP="00224C2D">
      <w:pPr>
        <w:ind w:left="360"/>
        <w:rPr>
          <w:sz w:val="14"/>
          <w:szCs w:val="14"/>
        </w:rPr>
      </w:pPr>
    </w:p>
    <w:p w14:paraId="74AA3AF9" w14:textId="77777777" w:rsidR="00425F7C" w:rsidRPr="00A05337" w:rsidRDefault="00425F7C" w:rsidP="00425F7C">
      <w:pPr>
        <w:numPr>
          <w:ilvl w:val="0"/>
          <w:numId w:val="2"/>
        </w:numPr>
        <w:rPr>
          <w:sz w:val="22"/>
          <w:szCs w:val="22"/>
        </w:rPr>
      </w:pPr>
      <w:r w:rsidRPr="00A05337">
        <w:rPr>
          <w:sz w:val="22"/>
          <w:szCs w:val="22"/>
        </w:rPr>
        <w:t>Prepare for and attend sessions.</w:t>
      </w:r>
    </w:p>
    <w:p w14:paraId="41A547C3" w14:textId="77777777" w:rsidR="00425F7C" w:rsidRPr="00A05337" w:rsidRDefault="00425F7C" w:rsidP="00425F7C">
      <w:pPr>
        <w:numPr>
          <w:ilvl w:val="0"/>
          <w:numId w:val="2"/>
        </w:numPr>
        <w:rPr>
          <w:sz w:val="22"/>
          <w:szCs w:val="22"/>
        </w:rPr>
      </w:pPr>
      <w:r w:rsidRPr="00A05337">
        <w:rPr>
          <w:sz w:val="22"/>
          <w:szCs w:val="22"/>
        </w:rPr>
        <w:t>Complete homework or assignments.</w:t>
      </w:r>
    </w:p>
    <w:p w14:paraId="7CBEE492" w14:textId="77777777" w:rsidR="00425F7C" w:rsidRPr="00A05337" w:rsidRDefault="00425F7C" w:rsidP="00425F7C">
      <w:pPr>
        <w:numPr>
          <w:ilvl w:val="0"/>
          <w:numId w:val="2"/>
        </w:numPr>
        <w:rPr>
          <w:sz w:val="22"/>
          <w:szCs w:val="22"/>
        </w:rPr>
      </w:pPr>
      <w:r w:rsidRPr="00A05337">
        <w:rPr>
          <w:sz w:val="22"/>
          <w:szCs w:val="22"/>
        </w:rPr>
        <w:t>Watch videotapes of counseling sessions and complete a tape critique.</w:t>
      </w:r>
    </w:p>
    <w:p w14:paraId="4253A1FC" w14:textId="77777777" w:rsidR="00425F7C" w:rsidRPr="00A05337" w:rsidRDefault="00425F7C" w:rsidP="00425F7C">
      <w:pPr>
        <w:numPr>
          <w:ilvl w:val="0"/>
          <w:numId w:val="2"/>
        </w:numPr>
        <w:rPr>
          <w:sz w:val="22"/>
          <w:szCs w:val="22"/>
        </w:rPr>
      </w:pPr>
      <w:r w:rsidRPr="00A05337">
        <w:rPr>
          <w:sz w:val="22"/>
          <w:szCs w:val="22"/>
        </w:rPr>
        <w:t>Keep supervisor informed regarding all client issues and progress.</w:t>
      </w:r>
    </w:p>
    <w:p w14:paraId="1D7A1E96" w14:textId="77777777" w:rsidR="00724B65" w:rsidRPr="00A05337" w:rsidRDefault="00724B65" w:rsidP="00425F7C">
      <w:pPr>
        <w:numPr>
          <w:ilvl w:val="0"/>
          <w:numId w:val="2"/>
        </w:numPr>
        <w:rPr>
          <w:sz w:val="22"/>
          <w:szCs w:val="22"/>
        </w:rPr>
      </w:pPr>
      <w:r w:rsidRPr="00A05337">
        <w:rPr>
          <w:sz w:val="22"/>
          <w:szCs w:val="22"/>
        </w:rPr>
        <w:t>Maintain liability insurance at all times</w:t>
      </w:r>
      <w:r w:rsidR="000B119B" w:rsidRPr="00A05337">
        <w:rPr>
          <w:sz w:val="22"/>
          <w:szCs w:val="22"/>
        </w:rPr>
        <w:t xml:space="preserve"> (minimum $1M single incident/ $3M aggregate)</w:t>
      </w:r>
    </w:p>
    <w:p w14:paraId="70F41264" w14:textId="77777777" w:rsidR="00724B65" w:rsidRPr="00A05337" w:rsidRDefault="00724B65" w:rsidP="00425F7C">
      <w:pPr>
        <w:numPr>
          <w:ilvl w:val="0"/>
          <w:numId w:val="2"/>
        </w:numPr>
        <w:rPr>
          <w:sz w:val="22"/>
          <w:szCs w:val="22"/>
        </w:rPr>
      </w:pPr>
      <w:r w:rsidRPr="00A05337">
        <w:rPr>
          <w:sz w:val="22"/>
          <w:szCs w:val="22"/>
        </w:rPr>
        <w:t xml:space="preserve">Complete supervision record at each supervision session. </w:t>
      </w:r>
    </w:p>
    <w:p w14:paraId="5E72857B" w14:textId="77777777" w:rsidR="00425F7C" w:rsidRPr="00A05337" w:rsidRDefault="00425F7C" w:rsidP="00425F7C">
      <w:pPr>
        <w:rPr>
          <w:sz w:val="22"/>
          <w:szCs w:val="22"/>
        </w:rPr>
      </w:pPr>
    </w:p>
    <w:p w14:paraId="6A77A2F6" w14:textId="77777777" w:rsidR="00425F7C" w:rsidRPr="00A05337" w:rsidRDefault="00425F7C" w:rsidP="00425F7C">
      <w:pPr>
        <w:rPr>
          <w:sz w:val="22"/>
          <w:szCs w:val="22"/>
        </w:rPr>
      </w:pPr>
      <w:r w:rsidRPr="00A05337">
        <w:rPr>
          <w:b/>
          <w:sz w:val="22"/>
          <w:szCs w:val="22"/>
        </w:rPr>
        <w:t>Supervisor</w:t>
      </w:r>
      <w:r w:rsidR="00F07610" w:rsidRPr="00A05337">
        <w:rPr>
          <w:b/>
          <w:sz w:val="22"/>
          <w:szCs w:val="22"/>
        </w:rPr>
        <w:t>’s</w:t>
      </w:r>
      <w:r w:rsidRPr="00A05337">
        <w:rPr>
          <w:b/>
          <w:sz w:val="22"/>
          <w:szCs w:val="22"/>
        </w:rPr>
        <w:t xml:space="preserve"> Responsibilities in Supervision</w:t>
      </w:r>
      <w:r w:rsidR="00A05337" w:rsidRPr="00A05337">
        <w:rPr>
          <w:sz w:val="22"/>
          <w:szCs w:val="22"/>
        </w:rPr>
        <w:t xml:space="preserve"> &lt;</w:t>
      </w:r>
      <w:r w:rsidR="00534BB9" w:rsidRPr="00534BB9">
        <w:rPr>
          <w:sz w:val="22"/>
          <w:szCs w:val="22"/>
        </w:rPr>
        <w:t xml:space="preserve"> </w:t>
      </w:r>
      <w:r w:rsidR="00534BB9">
        <w:rPr>
          <w:sz w:val="22"/>
          <w:szCs w:val="22"/>
        </w:rPr>
        <w:t xml:space="preserve">This is an optional section. </w:t>
      </w:r>
      <w:r w:rsidR="00A05337" w:rsidRPr="00A05337">
        <w:rPr>
          <w:sz w:val="22"/>
          <w:szCs w:val="22"/>
        </w:rPr>
        <w:t>Complete</w:t>
      </w:r>
      <w:r w:rsidR="008F2F6F">
        <w:rPr>
          <w:sz w:val="22"/>
          <w:szCs w:val="22"/>
        </w:rPr>
        <w:t xml:space="preserve"> the</w:t>
      </w:r>
      <w:r w:rsidR="00A05337" w:rsidRPr="00A05337">
        <w:rPr>
          <w:sz w:val="22"/>
          <w:szCs w:val="22"/>
        </w:rPr>
        <w:t xml:space="preserve"> section below to fit your preferences.&gt;</w:t>
      </w:r>
    </w:p>
    <w:p w14:paraId="0AB3AB0F" w14:textId="77777777" w:rsidR="00224C2D" w:rsidRPr="007A4475" w:rsidRDefault="00224C2D" w:rsidP="00224C2D">
      <w:pPr>
        <w:ind w:left="360"/>
        <w:rPr>
          <w:sz w:val="14"/>
          <w:szCs w:val="14"/>
        </w:rPr>
      </w:pPr>
    </w:p>
    <w:p w14:paraId="29B6234F" w14:textId="77777777" w:rsidR="00425F7C" w:rsidRPr="00A05337" w:rsidRDefault="00425F7C" w:rsidP="00425F7C">
      <w:pPr>
        <w:numPr>
          <w:ilvl w:val="0"/>
          <w:numId w:val="3"/>
        </w:numPr>
        <w:rPr>
          <w:sz w:val="22"/>
          <w:szCs w:val="22"/>
        </w:rPr>
      </w:pPr>
      <w:r w:rsidRPr="00A05337">
        <w:rPr>
          <w:sz w:val="22"/>
          <w:szCs w:val="22"/>
        </w:rPr>
        <w:t>Prepare for and attend all sessions.</w:t>
      </w:r>
    </w:p>
    <w:p w14:paraId="4B7564C4" w14:textId="77777777" w:rsidR="00425F7C" w:rsidRPr="00A05337" w:rsidRDefault="00425F7C" w:rsidP="00425F7C">
      <w:pPr>
        <w:numPr>
          <w:ilvl w:val="0"/>
          <w:numId w:val="3"/>
        </w:numPr>
        <w:rPr>
          <w:sz w:val="22"/>
          <w:szCs w:val="22"/>
        </w:rPr>
      </w:pPr>
      <w:r w:rsidRPr="00A05337">
        <w:rPr>
          <w:sz w:val="22"/>
          <w:szCs w:val="22"/>
        </w:rPr>
        <w:t>Provide feedback</w:t>
      </w:r>
      <w:r w:rsidR="00724B65" w:rsidRPr="00A05337">
        <w:rPr>
          <w:sz w:val="22"/>
          <w:szCs w:val="22"/>
        </w:rPr>
        <w:t xml:space="preserve"> each session</w:t>
      </w:r>
      <w:r w:rsidRPr="00A05337">
        <w:rPr>
          <w:sz w:val="22"/>
          <w:szCs w:val="22"/>
        </w:rPr>
        <w:t xml:space="preserve"> and a formal evaluation at </w:t>
      </w:r>
      <w:r w:rsidR="00724B65" w:rsidRPr="00A05337">
        <w:rPr>
          <w:sz w:val="22"/>
          <w:szCs w:val="22"/>
        </w:rPr>
        <w:t>each quarter and at the end of the supervision contract.</w:t>
      </w:r>
    </w:p>
    <w:p w14:paraId="71A78F96" w14:textId="77777777" w:rsidR="00425F7C" w:rsidRPr="00A05337" w:rsidRDefault="00425F7C" w:rsidP="00425F7C">
      <w:pPr>
        <w:numPr>
          <w:ilvl w:val="0"/>
          <w:numId w:val="3"/>
        </w:numPr>
        <w:rPr>
          <w:sz w:val="22"/>
          <w:szCs w:val="22"/>
        </w:rPr>
      </w:pPr>
      <w:r w:rsidRPr="00A05337">
        <w:rPr>
          <w:sz w:val="22"/>
          <w:szCs w:val="22"/>
        </w:rPr>
        <w:t>Review client case notes and other materials for quality control purposes.</w:t>
      </w:r>
    </w:p>
    <w:p w14:paraId="443C6C45" w14:textId="77777777" w:rsidR="00724B65" w:rsidRPr="00A05337" w:rsidRDefault="00724B65" w:rsidP="00724B65">
      <w:pPr>
        <w:numPr>
          <w:ilvl w:val="0"/>
          <w:numId w:val="3"/>
        </w:numPr>
        <w:rPr>
          <w:sz w:val="22"/>
          <w:szCs w:val="22"/>
        </w:rPr>
      </w:pPr>
      <w:r w:rsidRPr="00A05337">
        <w:rPr>
          <w:sz w:val="22"/>
          <w:szCs w:val="22"/>
        </w:rPr>
        <w:t xml:space="preserve">Complete supervision record at each supervision session. </w:t>
      </w:r>
    </w:p>
    <w:p w14:paraId="5D1279CB" w14:textId="77777777" w:rsidR="00724B65" w:rsidRPr="00A05337" w:rsidRDefault="00724B65" w:rsidP="00724B65">
      <w:pPr>
        <w:numPr>
          <w:ilvl w:val="0"/>
          <w:numId w:val="3"/>
        </w:numPr>
        <w:rPr>
          <w:sz w:val="22"/>
          <w:szCs w:val="22"/>
        </w:rPr>
      </w:pPr>
      <w:r w:rsidRPr="00A05337">
        <w:rPr>
          <w:sz w:val="22"/>
          <w:szCs w:val="22"/>
        </w:rPr>
        <w:t xml:space="preserve">Maintain licensure </w:t>
      </w:r>
      <w:r w:rsidR="00494624" w:rsidRPr="00A05337">
        <w:rPr>
          <w:sz w:val="22"/>
          <w:szCs w:val="22"/>
        </w:rPr>
        <w:t xml:space="preserve">as a clinical supervisor </w:t>
      </w:r>
      <w:r w:rsidRPr="00A05337">
        <w:rPr>
          <w:sz w:val="22"/>
          <w:szCs w:val="22"/>
        </w:rPr>
        <w:t>in NC and status as a</w:t>
      </w:r>
      <w:r w:rsidR="00494624" w:rsidRPr="00A05337">
        <w:rPr>
          <w:sz w:val="22"/>
          <w:szCs w:val="22"/>
        </w:rPr>
        <w:t xml:space="preserve"> NBCC</w:t>
      </w:r>
      <w:r w:rsidRPr="00A05337">
        <w:rPr>
          <w:sz w:val="22"/>
          <w:szCs w:val="22"/>
        </w:rPr>
        <w:t xml:space="preserve"> approved clinical supervisor. </w:t>
      </w:r>
    </w:p>
    <w:p w14:paraId="28D73BB6" w14:textId="77777777" w:rsidR="00260DDB" w:rsidRPr="00A05337" w:rsidRDefault="00260DDB" w:rsidP="00260DDB">
      <w:pPr>
        <w:rPr>
          <w:sz w:val="22"/>
          <w:szCs w:val="22"/>
        </w:rPr>
      </w:pPr>
    </w:p>
    <w:p w14:paraId="641A7C39" w14:textId="77777777" w:rsidR="00260DDB" w:rsidRPr="00A05337" w:rsidRDefault="00260DDB" w:rsidP="00260DDB">
      <w:pPr>
        <w:rPr>
          <w:sz w:val="22"/>
          <w:szCs w:val="22"/>
        </w:rPr>
      </w:pPr>
      <w:r w:rsidRPr="00A05337">
        <w:rPr>
          <w:b/>
          <w:sz w:val="22"/>
          <w:szCs w:val="22"/>
        </w:rPr>
        <w:t>Emergency Contact</w:t>
      </w:r>
      <w:r w:rsidR="00A05337" w:rsidRPr="00A05337">
        <w:rPr>
          <w:sz w:val="22"/>
          <w:szCs w:val="22"/>
        </w:rPr>
        <w:t xml:space="preserve"> &lt;Complete section below to fit your preferences.&gt;</w:t>
      </w:r>
    </w:p>
    <w:p w14:paraId="671C7F01" w14:textId="77777777" w:rsidR="00260DDB" w:rsidRPr="00A05337" w:rsidRDefault="00260DDB" w:rsidP="00260DDB">
      <w:pPr>
        <w:rPr>
          <w:sz w:val="22"/>
          <w:szCs w:val="22"/>
        </w:rPr>
      </w:pPr>
    </w:p>
    <w:p w14:paraId="4B414392" w14:textId="77777777" w:rsidR="00260DDB" w:rsidRPr="00A05337" w:rsidRDefault="00260DDB" w:rsidP="00260DDB">
      <w:pPr>
        <w:rPr>
          <w:sz w:val="22"/>
          <w:szCs w:val="22"/>
        </w:rPr>
      </w:pPr>
      <w:r w:rsidRPr="00A05337">
        <w:rPr>
          <w:sz w:val="22"/>
          <w:szCs w:val="22"/>
        </w:rPr>
        <w:t>In case of emergency, you can reach me by phone (</w:t>
      </w:r>
      <w:r w:rsidR="00A05337" w:rsidRPr="00A05337">
        <w:rPr>
          <w:sz w:val="22"/>
          <w:szCs w:val="22"/>
        </w:rPr>
        <w:t>___</w:t>
      </w:r>
      <w:r w:rsidRPr="00A05337">
        <w:rPr>
          <w:sz w:val="22"/>
          <w:szCs w:val="22"/>
        </w:rPr>
        <w:t xml:space="preserve">) </w:t>
      </w:r>
      <w:r w:rsidR="00A05337" w:rsidRPr="00A05337">
        <w:rPr>
          <w:sz w:val="22"/>
          <w:szCs w:val="22"/>
        </w:rPr>
        <w:t xml:space="preserve">________.  </w:t>
      </w:r>
      <w:r w:rsidRPr="00A05337">
        <w:rPr>
          <w:sz w:val="22"/>
          <w:szCs w:val="22"/>
        </w:rPr>
        <w:t xml:space="preserve"> </w:t>
      </w:r>
    </w:p>
    <w:p w14:paraId="21CA1BB2" w14:textId="77777777" w:rsidR="00A05337" w:rsidRPr="00A05337" w:rsidRDefault="00A05337" w:rsidP="00260DDB">
      <w:pPr>
        <w:rPr>
          <w:sz w:val="22"/>
          <w:szCs w:val="22"/>
        </w:rPr>
      </w:pPr>
    </w:p>
    <w:p w14:paraId="61954577" w14:textId="77777777" w:rsidR="00260DDB" w:rsidRPr="00A05337" w:rsidRDefault="003038B7" w:rsidP="00260DDB">
      <w:pPr>
        <w:rPr>
          <w:sz w:val="22"/>
          <w:szCs w:val="22"/>
        </w:rPr>
      </w:pPr>
      <w:r>
        <w:rPr>
          <w:b/>
          <w:sz w:val="22"/>
          <w:szCs w:val="22"/>
        </w:rPr>
        <w:t>Complaints</w:t>
      </w:r>
      <w:r w:rsidR="00A05337" w:rsidRPr="00A05337">
        <w:rPr>
          <w:sz w:val="22"/>
          <w:szCs w:val="22"/>
        </w:rPr>
        <w:t xml:space="preserve"> &lt;This section should remain the same&gt;</w:t>
      </w:r>
    </w:p>
    <w:p w14:paraId="3696E336" w14:textId="77777777" w:rsidR="00260DDB" w:rsidRPr="00A05337" w:rsidRDefault="00260DDB" w:rsidP="00260DDB">
      <w:pPr>
        <w:rPr>
          <w:sz w:val="22"/>
          <w:szCs w:val="22"/>
        </w:rPr>
      </w:pPr>
    </w:p>
    <w:p w14:paraId="5597678E" w14:textId="2BFEBF16" w:rsidR="003038B7" w:rsidRPr="003A7FBC" w:rsidRDefault="003038B7" w:rsidP="003038B7">
      <w:pPr>
        <w:rPr>
          <w:sz w:val="22"/>
          <w:szCs w:val="22"/>
        </w:rPr>
      </w:pPr>
      <w:r w:rsidRPr="00A05337">
        <w:rPr>
          <w:sz w:val="22"/>
          <w:szCs w:val="22"/>
        </w:rPr>
        <w:t>I abide by the NBCC, ACA, and NCBL</w:t>
      </w:r>
      <w:r w:rsidR="00350BF1">
        <w:rPr>
          <w:sz w:val="22"/>
          <w:szCs w:val="22"/>
        </w:rPr>
        <w:t>CMH</w:t>
      </w:r>
      <w:r w:rsidRPr="00A05337">
        <w:rPr>
          <w:sz w:val="22"/>
          <w:szCs w:val="22"/>
        </w:rPr>
        <w:t>C Code of Ethics as well as the CCE’s Standards for the Ethical Practice of Clinical Supervision.  Although supervisees are encouraged to discuss any concerns with me first, you may file a complaint against me with any of these organizations should you feel I am in violation of</w:t>
      </w:r>
      <w:r>
        <w:rPr>
          <w:sz w:val="22"/>
          <w:szCs w:val="22"/>
        </w:rPr>
        <w:t xml:space="preserve"> any of these codes of ethics. </w:t>
      </w:r>
    </w:p>
    <w:p w14:paraId="2C6CA3BB" w14:textId="54653509" w:rsidR="000D7959" w:rsidRDefault="000D7959" w:rsidP="000D7959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 xml:space="preserve">North Carolina Board of Licensed </w:t>
      </w:r>
      <w:r w:rsidR="00350BF1">
        <w:rPr>
          <w:sz w:val="22"/>
          <w:szCs w:val="22"/>
        </w:rPr>
        <w:t xml:space="preserve">Clinical </w:t>
      </w:r>
      <w:r w:rsidR="007A4475">
        <w:rPr>
          <w:sz w:val="22"/>
          <w:szCs w:val="22"/>
        </w:rPr>
        <w:t>M</w:t>
      </w:r>
      <w:r w:rsidR="00350BF1">
        <w:rPr>
          <w:sz w:val="22"/>
          <w:szCs w:val="22"/>
        </w:rPr>
        <w:t>ental Health</w:t>
      </w:r>
      <w:r>
        <w:rPr>
          <w:sz w:val="22"/>
          <w:szCs w:val="22"/>
        </w:rPr>
        <w:t xml:space="preserve"> Counselors </w:t>
      </w:r>
      <w:r>
        <w:rPr>
          <w:sz w:val="22"/>
          <w:szCs w:val="22"/>
        </w:rPr>
        <w:br/>
        <w:t>P.O. Box 77819</w:t>
      </w:r>
    </w:p>
    <w:p w14:paraId="5ED1FB0C" w14:textId="1CEC981D" w:rsidR="000D7959" w:rsidRPr="003A7FBC" w:rsidRDefault="000D7959" w:rsidP="000D7959">
      <w:pPr>
        <w:jc w:val="center"/>
        <w:rPr>
          <w:sz w:val="22"/>
          <w:szCs w:val="22"/>
        </w:rPr>
      </w:pPr>
      <w:r>
        <w:rPr>
          <w:sz w:val="22"/>
          <w:szCs w:val="22"/>
        </w:rPr>
        <w:t>Greensboro, NC 27417</w:t>
      </w:r>
      <w:r>
        <w:rPr>
          <w:sz w:val="22"/>
          <w:szCs w:val="22"/>
        </w:rPr>
        <w:br/>
        <w:t>Phone: 844-622-3572 or 336-217-6007</w:t>
      </w:r>
      <w:r>
        <w:rPr>
          <w:sz w:val="22"/>
          <w:szCs w:val="22"/>
        </w:rPr>
        <w:br/>
        <w:t>Fax: 336-217-9450</w:t>
      </w:r>
      <w:r w:rsidRPr="003A7FBC">
        <w:rPr>
          <w:sz w:val="22"/>
          <w:szCs w:val="22"/>
        </w:rPr>
        <w:br/>
        <w:t xml:space="preserve">E-mail: </w:t>
      </w:r>
      <w:hyperlink r:id="rId7" w:history="1">
        <w:r w:rsidR="00350BF1" w:rsidRPr="00A91A0D">
          <w:rPr>
            <w:rStyle w:val="Hyperlink"/>
          </w:rPr>
          <w:t>Complaints@ncblcmhc.org</w:t>
        </w:r>
      </w:hyperlink>
      <w:r w:rsidR="00350BF1">
        <w:t xml:space="preserve"> </w:t>
      </w:r>
    </w:p>
    <w:p w14:paraId="3898EB74" w14:textId="77777777" w:rsidR="00260DDB" w:rsidRPr="00A05337" w:rsidRDefault="00260DDB" w:rsidP="00260DDB">
      <w:pPr>
        <w:rPr>
          <w:sz w:val="22"/>
          <w:szCs w:val="22"/>
        </w:rPr>
      </w:pPr>
    </w:p>
    <w:p w14:paraId="5D8D90CA" w14:textId="77777777" w:rsidR="00260DDB" w:rsidRPr="00A05337" w:rsidRDefault="00260DDB" w:rsidP="00260DDB">
      <w:pPr>
        <w:rPr>
          <w:sz w:val="22"/>
          <w:szCs w:val="22"/>
        </w:rPr>
      </w:pPr>
      <w:r w:rsidRPr="00EA0716">
        <w:rPr>
          <w:b/>
          <w:sz w:val="22"/>
          <w:szCs w:val="22"/>
        </w:rPr>
        <w:t xml:space="preserve">Supervision </w:t>
      </w:r>
      <w:r w:rsidR="008F2F6F" w:rsidRPr="00EA0716">
        <w:rPr>
          <w:b/>
          <w:sz w:val="22"/>
          <w:szCs w:val="22"/>
        </w:rPr>
        <w:t>Arrangements</w:t>
      </w:r>
      <w:r w:rsidR="008F2F6F" w:rsidRPr="00A05337">
        <w:rPr>
          <w:sz w:val="22"/>
          <w:szCs w:val="22"/>
        </w:rPr>
        <w:t xml:space="preserve"> &lt;</w:t>
      </w:r>
      <w:r w:rsidR="00A05337" w:rsidRPr="00A05337">
        <w:rPr>
          <w:sz w:val="22"/>
          <w:szCs w:val="22"/>
        </w:rPr>
        <w:t xml:space="preserve">Complete </w:t>
      </w:r>
      <w:r w:rsidR="008F2F6F">
        <w:rPr>
          <w:sz w:val="22"/>
          <w:szCs w:val="22"/>
        </w:rPr>
        <w:t xml:space="preserve">the </w:t>
      </w:r>
      <w:r w:rsidR="00A05337" w:rsidRPr="00A05337">
        <w:rPr>
          <w:sz w:val="22"/>
          <w:szCs w:val="22"/>
        </w:rPr>
        <w:t>section below to fit your preferences.&gt;</w:t>
      </w:r>
    </w:p>
    <w:p w14:paraId="1AF87272" w14:textId="77777777" w:rsidR="00260DDB" w:rsidRPr="00A05337" w:rsidRDefault="00260DDB" w:rsidP="00260DDB">
      <w:pPr>
        <w:rPr>
          <w:sz w:val="22"/>
          <w:szCs w:val="22"/>
        </w:rPr>
      </w:pPr>
    </w:p>
    <w:p w14:paraId="484B49D1" w14:textId="77777777" w:rsidR="00425F7C" w:rsidRPr="00A05337" w:rsidRDefault="00425F7C" w:rsidP="00425F7C">
      <w:pPr>
        <w:rPr>
          <w:sz w:val="22"/>
          <w:szCs w:val="22"/>
          <w:u w:val="single"/>
        </w:rPr>
      </w:pPr>
      <w:r w:rsidRPr="00A05337">
        <w:rPr>
          <w:sz w:val="22"/>
          <w:szCs w:val="22"/>
        </w:rPr>
        <w:t xml:space="preserve">We will meet on the following day and time: </w:t>
      </w:r>
      <w:r w:rsidR="002F56D8" w:rsidRPr="00A05337">
        <w:rPr>
          <w:sz w:val="22"/>
          <w:szCs w:val="22"/>
        </w:rPr>
        <w:t>_________________________________________</w:t>
      </w:r>
    </w:p>
    <w:p w14:paraId="0B5BBEEE" w14:textId="77777777" w:rsidR="00A05337" w:rsidRPr="00A05337" w:rsidRDefault="00A05337">
      <w:pPr>
        <w:rPr>
          <w:sz w:val="22"/>
          <w:szCs w:val="22"/>
        </w:rPr>
      </w:pPr>
    </w:p>
    <w:p w14:paraId="59B8686E" w14:textId="77777777" w:rsidR="0032192C" w:rsidRDefault="0032192C">
      <w:pPr>
        <w:rPr>
          <w:b/>
          <w:sz w:val="22"/>
          <w:szCs w:val="22"/>
        </w:rPr>
      </w:pPr>
    </w:p>
    <w:p w14:paraId="128B381A" w14:textId="77777777" w:rsidR="00260DDB" w:rsidRPr="00A05337" w:rsidRDefault="00260DDB">
      <w:pPr>
        <w:rPr>
          <w:sz w:val="22"/>
          <w:szCs w:val="22"/>
        </w:rPr>
      </w:pPr>
      <w:r w:rsidRPr="00EA0716">
        <w:rPr>
          <w:b/>
          <w:sz w:val="22"/>
          <w:szCs w:val="22"/>
        </w:rPr>
        <w:t>Acceptance of Terms</w:t>
      </w:r>
      <w:r w:rsidR="00A05337" w:rsidRPr="00A05337">
        <w:rPr>
          <w:sz w:val="22"/>
          <w:szCs w:val="22"/>
        </w:rPr>
        <w:t xml:space="preserve"> &lt;This section should remain the same&gt;</w:t>
      </w:r>
    </w:p>
    <w:p w14:paraId="01F405C1" w14:textId="77777777" w:rsidR="00A05337" w:rsidRPr="00A05337" w:rsidRDefault="00A05337">
      <w:pPr>
        <w:rPr>
          <w:sz w:val="22"/>
          <w:szCs w:val="22"/>
        </w:rPr>
      </w:pPr>
    </w:p>
    <w:p w14:paraId="098D7B75" w14:textId="77777777" w:rsidR="00260DDB" w:rsidRPr="00A05337" w:rsidRDefault="00260DDB">
      <w:pPr>
        <w:rPr>
          <w:sz w:val="22"/>
          <w:szCs w:val="22"/>
        </w:rPr>
      </w:pPr>
      <w:r w:rsidRPr="00A05337">
        <w:rPr>
          <w:sz w:val="22"/>
          <w:szCs w:val="22"/>
        </w:rPr>
        <w:t>We agree to these terms and will abide by these guidelines.</w:t>
      </w:r>
    </w:p>
    <w:p w14:paraId="13C5EFC8" w14:textId="77777777" w:rsidR="00260DDB" w:rsidRPr="00A05337" w:rsidRDefault="00260DDB">
      <w:pPr>
        <w:rPr>
          <w:sz w:val="22"/>
          <w:szCs w:val="22"/>
        </w:rPr>
      </w:pPr>
    </w:p>
    <w:p w14:paraId="2B8C7F93" w14:textId="77777777" w:rsidR="0032192C" w:rsidRDefault="00224C2D">
      <w:pPr>
        <w:rPr>
          <w:sz w:val="22"/>
          <w:szCs w:val="22"/>
        </w:rPr>
      </w:pPr>
      <w:r w:rsidRPr="00A05337">
        <w:rPr>
          <w:sz w:val="22"/>
          <w:szCs w:val="22"/>
        </w:rPr>
        <w:t>Supervisee:  _______________________</w:t>
      </w:r>
      <w:r w:rsidR="00494624" w:rsidRPr="00A05337">
        <w:rPr>
          <w:sz w:val="22"/>
          <w:szCs w:val="22"/>
        </w:rPr>
        <w:t xml:space="preserve">__ </w:t>
      </w:r>
      <w:r w:rsidR="0032192C">
        <w:rPr>
          <w:sz w:val="22"/>
          <w:szCs w:val="22"/>
        </w:rPr>
        <w:t>Date: ___</w:t>
      </w:r>
      <w:r w:rsidR="00907BED">
        <w:rPr>
          <w:sz w:val="22"/>
          <w:szCs w:val="22"/>
        </w:rPr>
        <w:t>_</w:t>
      </w:r>
      <w:r w:rsidR="0032192C">
        <w:rPr>
          <w:sz w:val="22"/>
          <w:szCs w:val="22"/>
        </w:rPr>
        <w:t>_______</w:t>
      </w:r>
    </w:p>
    <w:p w14:paraId="4806F046" w14:textId="77777777" w:rsidR="009B115A" w:rsidRDefault="009B115A">
      <w:pPr>
        <w:rPr>
          <w:sz w:val="22"/>
          <w:szCs w:val="22"/>
        </w:rPr>
      </w:pPr>
    </w:p>
    <w:p w14:paraId="4D3C82A9" w14:textId="77777777" w:rsidR="00A05337" w:rsidRPr="00A05337" w:rsidRDefault="00494624">
      <w:pPr>
        <w:rPr>
          <w:sz w:val="22"/>
          <w:szCs w:val="22"/>
        </w:rPr>
      </w:pPr>
      <w:r w:rsidRPr="00A05337">
        <w:rPr>
          <w:sz w:val="22"/>
          <w:szCs w:val="22"/>
        </w:rPr>
        <w:t>Supervi</w:t>
      </w:r>
      <w:r w:rsidR="0032192C">
        <w:rPr>
          <w:sz w:val="22"/>
          <w:szCs w:val="22"/>
        </w:rPr>
        <w:t>sor:  ________________________</w:t>
      </w:r>
      <w:r w:rsidR="0033736E">
        <w:rPr>
          <w:sz w:val="22"/>
          <w:szCs w:val="22"/>
        </w:rPr>
        <w:t>_</w:t>
      </w:r>
      <w:r w:rsidRPr="00A05337">
        <w:rPr>
          <w:sz w:val="22"/>
          <w:szCs w:val="22"/>
        </w:rPr>
        <w:t xml:space="preserve"> D</w:t>
      </w:r>
      <w:r w:rsidR="00224C2D" w:rsidRPr="00A05337">
        <w:rPr>
          <w:sz w:val="22"/>
          <w:szCs w:val="22"/>
        </w:rPr>
        <w:t>ate: ___________</w:t>
      </w:r>
    </w:p>
    <w:sectPr w:rsidR="00A05337" w:rsidRPr="00A05337" w:rsidSect="00260DDB">
      <w:headerReference w:type="default" r:id="rId8"/>
      <w:pgSz w:w="12240" w:h="15840"/>
      <w:pgMar w:top="90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05D74" w14:textId="77777777" w:rsidR="00BD5609" w:rsidRDefault="00BD5609">
      <w:r>
        <w:separator/>
      </w:r>
    </w:p>
  </w:endnote>
  <w:endnote w:type="continuationSeparator" w:id="0">
    <w:p w14:paraId="07572639" w14:textId="77777777" w:rsidR="00BD5609" w:rsidRDefault="00BD5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D6BA8" w14:textId="77777777" w:rsidR="00BD5609" w:rsidRDefault="00BD5609">
      <w:r>
        <w:separator/>
      </w:r>
    </w:p>
  </w:footnote>
  <w:footnote w:type="continuationSeparator" w:id="0">
    <w:p w14:paraId="19F04E89" w14:textId="77777777" w:rsidR="00BD5609" w:rsidRDefault="00BD56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8473C" w14:textId="77777777" w:rsidR="00534BB9" w:rsidRPr="006F5BEF" w:rsidRDefault="00534BB9" w:rsidP="006F5BEF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72A02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D7B57"/>
    <w:multiLevelType w:val="multilevel"/>
    <w:tmpl w:val="F8E65C3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22F0771F"/>
    <w:multiLevelType w:val="hybridMultilevel"/>
    <w:tmpl w:val="DDBE415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0983F5C"/>
    <w:multiLevelType w:val="hybridMultilevel"/>
    <w:tmpl w:val="9D30A21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C772414"/>
    <w:multiLevelType w:val="hybridMultilevel"/>
    <w:tmpl w:val="D21871C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DY3NDGyMDMxNDBX0lEKTi0uzszPAykwqgUAWN4U9CwAAAA="/>
  </w:docVars>
  <w:rsids>
    <w:rsidRoot w:val="00425F7C"/>
    <w:rsid w:val="000200AF"/>
    <w:rsid w:val="00060299"/>
    <w:rsid w:val="000B119B"/>
    <w:rsid w:val="000C181E"/>
    <w:rsid w:val="000D7959"/>
    <w:rsid w:val="0013361D"/>
    <w:rsid w:val="00143CDE"/>
    <w:rsid w:val="001A1124"/>
    <w:rsid w:val="00224C2D"/>
    <w:rsid w:val="00260DDB"/>
    <w:rsid w:val="002D307B"/>
    <w:rsid w:val="002E264D"/>
    <w:rsid w:val="002F56D8"/>
    <w:rsid w:val="003038B7"/>
    <w:rsid w:val="0032192C"/>
    <w:rsid w:val="0033736E"/>
    <w:rsid w:val="00350BF1"/>
    <w:rsid w:val="00376772"/>
    <w:rsid w:val="00425F7C"/>
    <w:rsid w:val="00433854"/>
    <w:rsid w:val="00494624"/>
    <w:rsid w:val="004A70B5"/>
    <w:rsid w:val="004E77D4"/>
    <w:rsid w:val="00534BB9"/>
    <w:rsid w:val="00562953"/>
    <w:rsid w:val="006200BF"/>
    <w:rsid w:val="00620B29"/>
    <w:rsid w:val="00672A02"/>
    <w:rsid w:val="006F5BEF"/>
    <w:rsid w:val="00701D5E"/>
    <w:rsid w:val="00724B65"/>
    <w:rsid w:val="00754526"/>
    <w:rsid w:val="00771C08"/>
    <w:rsid w:val="007767A4"/>
    <w:rsid w:val="007A4475"/>
    <w:rsid w:val="007E5DF4"/>
    <w:rsid w:val="008761AE"/>
    <w:rsid w:val="008800B0"/>
    <w:rsid w:val="008A28B2"/>
    <w:rsid w:val="008F2F6F"/>
    <w:rsid w:val="0090032A"/>
    <w:rsid w:val="00907BED"/>
    <w:rsid w:val="00962371"/>
    <w:rsid w:val="009B115A"/>
    <w:rsid w:val="00A05337"/>
    <w:rsid w:val="00A46316"/>
    <w:rsid w:val="00AA20BA"/>
    <w:rsid w:val="00AB26F1"/>
    <w:rsid w:val="00AB6C1A"/>
    <w:rsid w:val="00AD349E"/>
    <w:rsid w:val="00AF3AA2"/>
    <w:rsid w:val="00AF6B16"/>
    <w:rsid w:val="00B26BBA"/>
    <w:rsid w:val="00B3499A"/>
    <w:rsid w:val="00BC48AF"/>
    <w:rsid w:val="00BD5609"/>
    <w:rsid w:val="00D464CD"/>
    <w:rsid w:val="00DB6E93"/>
    <w:rsid w:val="00EA0716"/>
    <w:rsid w:val="00EB2A5A"/>
    <w:rsid w:val="00EF1C5E"/>
    <w:rsid w:val="00F0648F"/>
    <w:rsid w:val="00F07162"/>
    <w:rsid w:val="00F07610"/>
    <w:rsid w:val="00F657DD"/>
    <w:rsid w:val="00F70E89"/>
    <w:rsid w:val="00F906DC"/>
    <w:rsid w:val="00F93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4487AFE"/>
  <w15:docId w15:val="{7A7ED614-4606-44C3-8A9F-4E968B58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5F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F5B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F5B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F5BEF"/>
  </w:style>
  <w:style w:type="paragraph" w:styleId="BalloonText">
    <w:name w:val="Balloon Text"/>
    <w:basedOn w:val="Normal"/>
    <w:semiHidden/>
    <w:rsid w:val="002F56D8"/>
    <w:rPr>
      <w:rFonts w:ascii="Tahoma" w:hAnsi="Tahoma" w:cs="Tahoma"/>
      <w:sz w:val="16"/>
      <w:szCs w:val="16"/>
    </w:rPr>
  </w:style>
  <w:style w:type="character" w:styleId="Hyperlink">
    <w:name w:val="Hyperlink"/>
    <w:rsid w:val="00260DD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0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mplaints@ncblcmh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vision Professional Disclosure Statement</vt:lpstr>
    </vt:vector>
  </TitlesOfParts>
  <Company>Clayton Counseling Services</Company>
  <LinksUpToDate>false</LinksUpToDate>
  <CharactersWithSpaces>5452</CharactersWithSpaces>
  <SharedDoc>false</SharedDoc>
  <HLinks>
    <vt:vector size="6" baseType="variant">
      <vt:variant>
        <vt:i4>4980854</vt:i4>
      </vt:variant>
      <vt:variant>
        <vt:i4>0</vt:i4>
      </vt:variant>
      <vt:variant>
        <vt:i4>0</vt:i4>
      </vt:variant>
      <vt:variant>
        <vt:i4>5</vt:i4>
      </vt:variant>
      <vt:variant>
        <vt:lpwstr>mailto:lpcinfo@ncblp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ion Professional Disclosure Statement</dc:title>
  <dc:subject/>
  <dc:creator>LoriAnn Stretch</dc:creator>
  <cp:keywords/>
  <cp:lastModifiedBy>Robin Colburn</cp:lastModifiedBy>
  <cp:revision>3</cp:revision>
  <cp:lastPrinted>2013-07-25T18:20:00Z</cp:lastPrinted>
  <dcterms:created xsi:type="dcterms:W3CDTF">2020-01-07T20:50:00Z</dcterms:created>
  <dcterms:modified xsi:type="dcterms:W3CDTF">2020-01-07T21:13:00Z</dcterms:modified>
</cp:coreProperties>
</file>